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46A791" w14:textId="00A1A5E6" w:rsidR="0097796D" w:rsidRPr="00E426EE" w:rsidRDefault="0097796D" w:rsidP="0097796D">
      <w:pPr>
        <w:spacing w:before="100" w:beforeAutospacing="1" w:after="100" w:afterAutospacing="1" w:line="240" w:lineRule="auto"/>
        <w:ind w:left="-90"/>
        <w:jc w:val="center"/>
        <w:rPr>
          <w:rFonts w:ascii="Times New Roman" w:eastAsia="Times New Roman" w:hAnsi="Times New Roman" w:cs="Times New Roman"/>
          <w:b/>
          <w:bCs/>
          <w:sz w:val="40"/>
          <w:szCs w:val="40"/>
          <w:u w:val="single"/>
          <w:lang w:eastAsia="en-IN"/>
        </w:rPr>
      </w:pPr>
      <w:r w:rsidRPr="00E426EE">
        <w:rPr>
          <w:rFonts w:ascii="Times New Roman" w:eastAsia="Times New Roman" w:hAnsi="Times New Roman" w:cs="Times New Roman"/>
          <w:b/>
          <w:bCs/>
          <w:sz w:val="40"/>
          <w:szCs w:val="40"/>
          <w:u w:val="single"/>
          <w:lang w:eastAsia="en-IN"/>
        </w:rPr>
        <w:t>CS421/621 Lab0</w:t>
      </w:r>
      <w:r w:rsidR="0084416D">
        <w:rPr>
          <w:rFonts w:ascii="Times New Roman" w:eastAsia="Times New Roman" w:hAnsi="Times New Roman" w:cs="Times New Roman"/>
          <w:b/>
          <w:bCs/>
          <w:sz w:val="40"/>
          <w:szCs w:val="40"/>
          <w:u w:val="single"/>
          <w:lang w:eastAsia="en-IN"/>
        </w:rPr>
        <w:t>7</w:t>
      </w:r>
    </w:p>
    <w:p w14:paraId="350C25F0" w14:textId="29F71A19" w:rsidR="003B1E2B" w:rsidRDefault="00573E79" w:rsidP="0084416D">
      <w:r>
        <w:rPr>
          <w:rFonts w:ascii="Times New Roman" w:eastAsia="Times New Roman" w:hAnsi="Times New Roman" w:cs="Times New Roman"/>
          <w:b/>
          <w:bCs/>
          <w:sz w:val="40"/>
          <w:szCs w:val="40"/>
          <w:u w:val="single"/>
          <w:lang w:eastAsia="en-IN"/>
        </w:rPr>
        <w:t>Flask Exercise</w:t>
      </w:r>
      <w:r w:rsidR="00F50952">
        <w:rPr>
          <w:rFonts w:ascii="Times New Roman" w:eastAsia="Times New Roman" w:hAnsi="Times New Roman" w:cs="Times New Roman"/>
          <w:b/>
          <w:bCs/>
          <w:sz w:val="40"/>
          <w:szCs w:val="40"/>
          <w:u w:val="single"/>
          <w:lang w:eastAsia="en-IN"/>
        </w:rPr>
        <w:t xml:space="preserve"> </w:t>
      </w:r>
      <w:r w:rsidR="0084416D">
        <w:rPr>
          <w:rFonts w:ascii="Times New Roman" w:eastAsia="Times New Roman" w:hAnsi="Times New Roman" w:cs="Times New Roman"/>
          <w:b/>
          <w:bCs/>
          <w:sz w:val="40"/>
          <w:szCs w:val="40"/>
          <w:u w:val="single"/>
          <w:lang w:eastAsia="en-IN"/>
        </w:rPr>
        <w:t>2</w:t>
      </w:r>
      <w:r w:rsidR="00F50952">
        <w:rPr>
          <w:rFonts w:ascii="Times New Roman" w:eastAsia="Times New Roman" w:hAnsi="Times New Roman" w:cs="Times New Roman"/>
          <w:b/>
          <w:bCs/>
          <w:sz w:val="40"/>
          <w:szCs w:val="40"/>
          <w:u w:val="single"/>
          <w:lang w:eastAsia="en-IN"/>
        </w:rPr>
        <w:t xml:space="preserve"> – Sign </w:t>
      </w:r>
      <w:r w:rsidR="0084416D">
        <w:rPr>
          <w:rFonts w:ascii="Times New Roman" w:eastAsia="Times New Roman" w:hAnsi="Times New Roman" w:cs="Times New Roman"/>
          <w:b/>
          <w:bCs/>
          <w:sz w:val="40"/>
          <w:szCs w:val="40"/>
          <w:u w:val="single"/>
          <w:lang w:eastAsia="en-IN"/>
        </w:rPr>
        <w:t>up</w:t>
      </w:r>
    </w:p>
    <w:p w14:paraId="07B0EE61" w14:textId="29B5B9AF" w:rsidR="0084416D" w:rsidRDefault="0084416D" w:rsidP="0084416D"/>
    <w:p w14:paraId="1249D7A2" w14:textId="230B948F" w:rsidR="003F4942" w:rsidRDefault="00602658" w:rsidP="003F4942">
      <w:r>
        <w:t xml:space="preserve">In this lab, you will be implementing a sign up /sign in interface using Flask and </w:t>
      </w:r>
      <w:proofErr w:type="spellStart"/>
      <w:r>
        <w:t>SQlite</w:t>
      </w:r>
      <w:proofErr w:type="spellEnd"/>
      <w:r w:rsidR="00F3249F">
        <w:t>.</w:t>
      </w:r>
      <w:r w:rsidR="004A16B5">
        <w:t xml:space="preserve"> We will be defining the basic and required feature</w:t>
      </w:r>
      <w:r w:rsidR="0077282B">
        <w:t xml:space="preserve">s of a simple login/signup page, feel free to extend the project and implement a </w:t>
      </w:r>
      <w:r w:rsidR="00C015FA">
        <w:t xml:space="preserve">better application. </w:t>
      </w:r>
      <w:r w:rsidR="00F3249F">
        <w:t xml:space="preserve"> </w:t>
      </w:r>
      <w:r w:rsidR="00C62A87">
        <w:t xml:space="preserve">You can use your lab6 project and implement the new features. </w:t>
      </w:r>
      <w:r w:rsidR="00101D9A">
        <w:t>Here are the basic instructions;</w:t>
      </w:r>
    </w:p>
    <w:p w14:paraId="3E8F7B38" w14:textId="20DE0AF1" w:rsidR="003F4942" w:rsidRDefault="0018719D" w:rsidP="003F4942">
      <w:pPr>
        <w:pStyle w:val="ListParagraph"/>
        <w:numPr>
          <w:ilvl w:val="0"/>
          <w:numId w:val="6"/>
        </w:numPr>
      </w:pPr>
      <w:r>
        <w:t>Create lab7 flask app</w:t>
      </w:r>
      <w:r w:rsidR="00A60A2B">
        <w:t xml:space="preserve"> (create all of the necessary subfolder and files such as templates</w:t>
      </w:r>
      <w:r w:rsidR="004E0BD3">
        <w:t>, html and .</w:t>
      </w:r>
      <w:proofErr w:type="spellStart"/>
      <w:r w:rsidR="004E0BD3">
        <w:t>py</w:t>
      </w:r>
      <w:proofErr w:type="spellEnd"/>
      <w:r w:rsidR="004E0BD3">
        <w:t xml:space="preserve"> files</w:t>
      </w:r>
      <w:r w:rsidR="00A60A2B">
        <w:t>)</w:t>
      </w:r>
    </w:p>
    <w:p w14:paraId="7B29E6B5" w14:textId="77777777" w:rsidR="0018719D" w:rsidRPr="0018719D" w:rsidRDefault="0018719D" w:rsidP="0018719D">
      <w:pPr>
        <w:pStyle w:val="ListParagraph"/>
        <w:numPr>
          <w:ilvl w:val="0"/>
          <w:numId w:val="6"/>
        </w:numPr>
      </w:pPr>
      <w:r w:rsidRPr="0018719D">
        <w:t xml:space="preserve">Configure Flask App for </w:t>
      </w:r>
      <w:proofErr w:type="spellStart"/>
      <w:r w:rsidRPr="0018719D">
        <w:t>SQLAlchemy</w:t>
      </w:r>
      <w:proofErr w:type="spellEnd"/>
    </w:p>
    <w:p w14:paraId="33CE16B0" w14:textId="43F45755" w:rsidR="00731CF4" w:rsidRDefault="009F081A" w:rsidP="00731CF4">
      <w:pPr>
        <w:pStyle w:val="ListParagraph"/>
        <w:numPr>
          <w:ilvl w:val="0"/>
          <w:numId w:val="6"/>
        </w:numPr>
      </w:pPr>
      <w:r>
        <w:t>Create a user model in Flask</w:t>
      </w:r>
    </w:p>
    <w:p w14:paraId="0BAB1D36" w14:textId="77777777" w:rsidR="003E283D" w:rsidRDefault="003E283D" w:rsidP="003E283D">
      <w:pPr>
        <w:pStyle w:val="ListParagraph"/>
      </w:pPr>
    </w:p>
    <w:p w14:paraId="2663E66D" w14:textId="2101AD4A" w:rsidR="009F081A" w:rsidRDefault="009F081A" w:rsidP="00CE50A2">
      <w:pPr>
        <w:pStyle w:val="ListParagraph"/>
      </w:pPr>
    </w:p>
    <w:p w14:paraId="5861C4A0" w14:textId="4217B10E" w:rsidR="00CE50A2" w:rsidRPr="007C4B7C" w:rsidRDefault="00CE50A2" w:rsidP="00CE50A2">
      <w:pPr>
        <w:pStyle w:val="ListParagraph"/>
        <w:rPr>
          <w:b/>
          <w:bCs/>
        </w:rPr>
      </w:pPr>
      <w:r w:rsidRPr="007C4B7C">
        <w:rPr>
          <w:b/>
          <w:bCs/>
        </w:rPr>
        <w:t xml:space="preserve">Sign </w:t>
      </w:r>
      <w:proofErr w:type="gramStart"/>
      <w:r w:rsidRPr="007C4B7C">
        <w:rPr>
          <w:b/>
          <w:bCs/>
        </w:rPr>
        <w:t>In</w:t>
      </w:r>
      <w:proofErr w:type="gramEnd"/>
      <w:r w:rsidRPr="007C4B7C">
        <w:rPr>
          <w:b/>
          <w:bCs/>
        </w:rPr>
        <w:t xml:space="preserve"> Page</w:t>
      </w:r>
    </w:p>
    <w:p w14:paraId="439CCABC" w14:textId="63DCF9B4" w:rsidR="00747E34" w:rsidRDefault="003E283D" w:rsidP="00747E34">
      <w:pPr>
        <w:jc w:val="both"/>
      </w:pPr>
      <w:r>
        <w:t xml:space="preserve">The user should be able to enter the </w:t>
      </w:r>
      <w:r w:rsidR="00F6706B" w:rsidRPr="000C29F0">
        <w:rPr>
          <w:b/>
          <w:bCs/>
        </w:rPr>
        <w:t>secretPage.html</w:t>
      </w:r>
      <w:r w:rsidR="00F6706B">
        <w:t xml:space="preserve"> if and only if he/she enters the correct username and </w:t>
      </w:r>
      <w:r w:rsidR="007C4B7C">
        <w:t>password</w:t>
      </w:r>
      <w:r w:rsidR="000C29F0">
        <w:t xml:space="preserve">. The username and the password should be saved in the database. </w:t>
      </w:r>
    </w:p>
    <w:p w14:paraId="2F646168" w14:textId="38F9A5A7" w:rsidR="00627FAA" w:rsidRDefault="00627FAA" w:rsidP="00747E34">
      <w:pPr>
        <w:jc w:val="both"/>
      </w:pPr>
    </w:p>
    <w:p w14:paraId="5C54CD76" w14:textId="0A03D3B8" w:rsidR="00627FAA" w:rsidRPr="00FE241B" w:rsidRDefault="00627FAA" w:rsidP="00FE241B">
      <w:pPr>
        <w:ind w:firstLine="720"/>
        <w:jc w:val="both"/>
        <w:rPr>
          <w:b/>
          <w:bCs/>
        </w:rPr>
      </w:pPr>
      <w:r w:rsidRPr="00FE241B">
        <w:rPr>
          <w:b/>
          <w:bCs/>
        </w:rPr>
        <w:t>Sign Up Page</w:t>
      </w:r>
    </w:p>
    <w:p w14:paraId="4FDDF44A" w14:textId="7C590CFE" w:rsidR="00627FAA" w:rsidRDefault="00627FAA" w:rsidP="00747E34">
      <w:pPr>
        <w:jc w:val="both"/>
      </w:pPr>
      <w:r>
        <w:t xml:space="preserve">This is the page that we are creating and saving a new user. You should </w:t>
      </w:r>
      <w:r w:rsidR="00254D5E">
        <w:t>have necessary fields to get the following information;</w:t>
      </w:r>
    </w:p>
    <w:p w14:paraId="4304F17B" w14:textId="0ED490B8" w:rsidR="00330312" w:rsidRDefault="00254D5E" w:rsidP="00747E34">
      <w:pPr>
        <w:jc w:val="both"/>
      </w:pPr>
      <w:r>
        <w:tab/>
        <w:t>First Name, Last Name,</w:t>
      </w:r>
      <w:r w:rsidR="0082608E">
        <w:t xml:space="preserve"> </w:t>
      </w:r>
      <w:r w:rsidR="0082608E">
        <w:t>Email address</w:t>
      </w:r>
      <w:r>
        <w:t xml:space="preserve"> Password</w:t>
      </w:r>
      <w:r w:rsidR="00330312">
        <w:t xml:space="preserve"> </w:t>
      </w:r>
      <w:r w:rsidR="0082608E">
        <w:t>, Confirm Password</w:t>
      </w:r>
      <w:r w:rsidR="00330312">
        <w:t xml:space="preserve"> </w:t>
      </w:r>
    </w:p>
    <w:p w14:paraId="7DC061A2" w14:textId="357CCAE2" w:rsidR="00FE241B" w:rsidRDefault="00A62DC2" w:rsidP="00747E34">
      <w:pPr>
        <w:jc w:val="both"/>
      </w:pPr>
      <w:r>
        <w:t xml:space="preserve">When the user click the register button, all of those information should be saved in the database and the </w:t>
      </w:r>
      <w:r w:rsidR="00FE241B" w:rsidRPr="00FE241B">
        <w:rPr>
          <w:b/>
          <w:bCs/>
        </w:rPr>
        <w:t>thankyou.html</w:t>
      </w:r>
      <w:r w:rsidR="00FE241B">
        <w:t xml:space="preserve"> page should be displayed.</w:t>
      </w:r>
      <w:r w:rsidR="00BE2BCA">
        <w:t xml:space="preserve"> Before </w:t>
      </w:r>
      <w:r w:rsidR="004D08F4">
        <w:t>creating the profile and registering the user, make sure the passwords are matching</w:t>
      </w:r>
      <w:r w:rsidR="00EB26A4">
        <w:t xml:space="preserve"> and they are </w:t>
      </w:r>
      <w:r w:rsidR="00BA0726">
        <w:t>satisfying our criteria (from lab</w:t>
      </w:r>
      <w:r w:rsidR="000B7B8C">
        <w:t>6</w:t>
      </w:r>
      <w:r w:rsidR="00BA0726">
        <w:t>)</w:t>
      </w:r>
      <w:r w:rsidR="00C62A87">
        <w:t>.</w:t>
      </w:r>
    </w:p>
    <w:p w14:paraId="6DE3AE07" w14:textId="5701D406" w:rsidR="000F5263" w:rsidRDefault="000F5263" w:rsidP="00747E34">
      <w:pPr>
        <w:jc w:val="both"/>
      </w:pPr>
    </w:p>
    <w:p w14:paraId="7C2FBBFF" w14:textId="34E8A8EA" w:rsidR="000F5263" w:rsidRPr="000F5263" w:rsidRDefault="000F5263" w:rsidP="00747E34">
      <w:pPr>
        <w:jc w:val="both"/>
        <w:rPr>
          <w:b/>
          <w:bCs/>
        </w:rPr>
      </w:pPr>
      <w:r w:rsidRPr="000F5263">
        <w:rPr>
          <w:b/>
          <w:bCs/>
        </w:rPr>
        <w:t xml:space="preserve">Bonus Point: </w:t>
      </w:r>
    </w:p>
    <w:p w14:paraId="4410E3D9" w14:textId="42CF272B" w:rsidR="000F5263" w:rsidRDefault="00D57C97" w:rsidP="00747E34">
      <w:pPr>
        <w:jc w:val="both"/>
      </w:pPr>
      <w:r>
        <w:t xml:space="preserve">Check the database and make sure the email address has never been used before. </w:t>
      </w:r>
    </w:p>
    <w:p w14:paraId="22206698" w14:textId="0E4EEB7F" w:rsidR="00FE241B" w:rsidRDefault="00FE241B" w:rsidP="00747E34">
      <w:pPr>
        <w:jc w:val="both"/>
      </w:pPr>
    </w:p>
    <w:p w14:paraId="04AD2DCC" w14:textId="02C2A99B" w:rsidR="00C015FA" w:rsidRDefault="00C015FA" w:rsidP="00747E34">
      <w:pPr>
        <w:jc w:val="both"/>
      </w:pPr>
    </w:p>
    <w:p w14:paraId="00F13F28" w14:textId="42109C94" w:rsidR="00C015FA" w:rsidRDefault="00C015FA" w:rsidP="00747E34">
      <w:pPr>
        <w:jc w:val="both"/>
      </w:pPr>
    </w:p>
    <w:p w14:paraId="1253A956" w14:textId="2E940B3B" w:rsidR="00C015FA" w:rsidRDefault="00C015FA" w:rsidP="00747E34">
      <w:pPr>
        <w:jc w:val="both"/>
      </w:pPr>
    </w:p>
    <w:p w14:paraId="007F98C0" w14:textId="77777777" w:rsidR="00C015FA" w:rsidRDefault="00C015FA" w:rsidP="00747E34">
      <w:pPr>
        <w:jc w:val="both"/>
      </w:pPr>
    </w:p>
    <w:p w14:paraId="5C043D37" w14:textId="284CCA71" w:rsidR="000942D3" w:rsidRPr="00C015FA" w:rsidRDefault="000942D3" w:rsidP="00747E34">
      <w:pPr>
        <w:jc w:val="both"/>
        <w:rPr>
          <w:b/>
          <w:bCs/>
        </w:rPr>
      </w:pPr>
      <w:r w:rsidRPr="00C015FA">
        <w:rPr>
          <w:b/>
          <w:bCs/>
        </w:rPr>
        <w:lastRenderedPageBreak/>
        <w:t>Sample Pages</w:t>
      </w:r>
    </w:p>
    <w:p w14:paraId="3DFB6C00" w14:textId="77777777" w:rsidR="000942D3" w:rsidRDefault="000942D3" w:rsidP="00747E34">
      <w:pPr>
        <w:jc w:val="both"/>
      </w:pPr>
    </w:p>
    <w:p w14:paraId="3D7C04A9" w14:textId="3B0D76FC" w:rsidR="000942D3" w:rsidRPr="00C015FA" w:rsidRDefault="000942D3" w:rsidP="00747E34">
      <w:pPr>
        <w:jc w:val="both"/>
        <w:rPr>
          <w:b/>
          <w:bCs/>
        </w:rPr>
      </w:pPr>
      <w:r w:rsidRPr="00C015FA">
        <w:rPr>
          <w:b/>
          <w:bCs/>
        </w:rPr>
        <w:t>Login Page</w:t>
      </w:r>
    </w:p>
    <w:p w14:paraId="5BD7CB47" w14:textId="5DC676B8" w:rsidR="000942D3" w:rsidRDefault="006E0F44" w:rsidP="00747E34">
      <w:pPr>
        <w:jc w:val="both"/>
      </w:pPr>
      <w:r>
        <w:rPr>
          <w:noProof/>
        </w:rPr>
        <w:drawing>
          <wp:inline distT="0" distB="0" distL="0" distR="0" wp14:anchorId="21C55733" wp14:editId="155F7705">
            <wp:extent cx="5080000" cy="3314700"/>
            <wp:effectExtent l="0" t="0" r="0" b="0"/>
            <wp:docPr id="6" name="Picture 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 Shot 2020-07-20 at 2.03.22 AM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0000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035A4" w14:textId="35B5BD50" w:rsidR="000942D3" w:rsidRDefault="000942D3" w:rsidP="00747E34">
      <w:pPr>
        <w:jc w:val="both"/>
      </w:pPr>
    </w:p>
    <w:p w14:paraId="182C7C02" w14:textId="0E9A7D0A" w:rsidR="000942D3" w:rsidRPr="00C015FA" w:rsidRDefault="000942D3" w:rsidP="00747E34">
      <w:pPr>
        <w:jc w:val="both"/>
        <w:rPr>
          <w:b/>
          <w:bCs/>
        </w:rPr>
      </w:pPr>
      <w:proofErr w:type="spellStart"/>
      <w:r w:rsidRPr="00C015FA">
        <w:rPr>
          <w:b/>
          <w:bCs/>
        </w:rPr>
        <w:t>SignUp</w:t>
      </w:r>
      <w:proofErr w:type="spellEnd"/>
      <w:r w:rsidRPr="00C015FA">
        <w:rPr>
          <w:b/>
          <w:bCs/>
        </w:rPr>
        <w:t xml:space="preserve"> Page</w:t>
      </w:r>
    </w:p>
    <w:p w14:paraId="5E298D52" w14:textId="6EA84DD9" w:rsidR="000942D3" w:rsidRDefault="000F35BC" w:rsidP="00747E34">
      <w:pPr>
        <w:jc w:val="both"/>
      </w:pPr>
      <w:r>
        <w:rPr>
          <w:noProof/>
          <w:sz w:val="24"/>
          <w:szCs w:val="24"/>
        </w:rPr>
        <w:drawing>
          <wp:inline distT="0" distB="0" distL="0" distR="0" wp14:anchorId="49BF8381" wp14:editId="5324C780">
            <wp:extent cx="2430613" cy="3048000"/>
            <wp:effectExtent l="0" t="0" r="0" b="0"/>
            <wp:docPr id="5" name="Picture 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 Shot 2020-07-20 at 2.01.27 AM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7878" cy="3057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018CA" w14:textId="77777777" w:rsidR="000942D3" w:rsidRDefault="000942D3" w:rsidP="00747E34">
      <w:pPr>
        <w:jc w:val="both"/>
      </w:pPr>
    </w:p>
    <w:p w14:paraId="1CDC967C" w14:textId="4ACD6231" w:rsidR="00815039" w:rsidRDefault="00815039" w:rsidP="00435C30">
      <w:pPr>
        <w:ind w:left="720"/>
        <w:jc w:val="both"/>
        <w:rPr>
          <w:sz w:val="24"/>
          <w:szCs w:val="24"/>
        </w:rPr>
      </w:pPr>
    </w:p>
    <w:p w14:paraId="443CC904" w14:textId="542F2110" w:rsidR="00815039" w:rsidRPr="00C015FA" w:rsidRDefault="00815039" w:rsidP="00C015FA">
      <w:pPr>
        <w:rPr>
          <w:b/>
          <w:bCs/>
          <w:sz w:val="24"/>
          <w:szCs w:val="24"/>
        </w:rPr>
      </w:pPr>
      <w:r w:rsidRPr="00C015FA">
        <w:rPr>
          <w:b/>
          <w:bCs/>
          <w:sz w:val="24"/>
          <w:szCs w:val="24"/>
        </w:rPr>
        <w:lastRenderedPageBreak/>
        <w:t>SecretPage.html</w:t>
      </w:r>
    </w:p>
    <w:p w14:paraId="2F1446C5" w14:textId="44FE0029" w:rsidR="00815039" w:rsidRDefault="00815039" w:rsidP="00435C30">
      <w:pPr>
        <w:ind w:left="720"/>
        <w:jc w:val="both"/>
        <w:rPr>
          <w:sz w:val="24"/>
          <w:szCs w:val="24"/>
        </w:rPr>
      </w:pPr>
      <w:r w:rsidRPr="00815039">
        <w:rPr>
          <w:sz w:val="24"/>
          <w:szCs w:val="24"/>
        </w:rPr>
        <w:drawing>
          <wp:inline distT="0" distB="0" distL="0" distR="0" wp14:anchorId="5F58EE66" wp14:editId="7705639C">
            <wp:extent cx="5731510" cy="1002665"/>
            <wp:effectExtent l="0" t="0" r="0" b="635"/>
            <wp:docPr id="1" name="Picture 1" descr="A picture containing foo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02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76D5D" w14:textId="641B4730" w:rsidR="00663B94" w:rsidRDefault="00663B94" w:rsidP="006215F3">
      <w:pPr>
        <w:rPr>
          <w:sz w:val="24"/>
          <w:szCs w:val="24"/>
        </w:rPr>
      </w:pPr>
    </w:p>
    <w:p w14:paraId="0586F2E7" w14:textId="6B929948" w:rsidR="002346DE" w:rsidRPr="00C015FA" w:rsidRDefault="002346DE" w:rsidP="006215F3">
      <w:pPr>
        <w:rPr>
          <w:b/>
          <w:bCs/>
          <w:sz w:val="24"/>
          <w:szCs w:val="24"/>
        </w:rPr>
      </w:pPr>
      <w:r w:rsidRPr="00C015FA">
        <w:rPr>
          <w:b/>
          <w:bCs/>
          <w:sz w:val="24"/>
          <w:szCs w:val="24"/>
        </w:rPr>
        <w:t>Thankyou.html</w:t>
      </w:r>
    </w:p>
    <w:p w14:paraId="720F4821" w14:textId="4F4F0642" w:rsidR="002346DE" w:rsidRDefault="002346DE" w:rsidP="006215F3">
      <w:pPr>
        <w:rPr>
          <w:sz w:val="24"/>
          <w:szCs w:val="24"/>
        </w:rPr>
      </w:pPr>
    </w:p>
    <w:p w14:paraId="25AFFDF3" w14:textId="4D9A6F9E" w:rsidR="002346DE" w:rsidRPr="00435C30" w:rsidRDefault="00FC0F84" w:rsidP="006215F3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8B8EFF8" wp14:editId="485DE40F">
            <wp:extent cx="4483100" cy="1333500"/>
            <wp:effectExtent l="0" t="0" r="0" b="0"/>
            <wp:docPr id="8" name="Picture 8" descr="A picture containing foo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 Shot 2020-07-20 at 2.06.32 AM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31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346DE" w:rsidRPr="00435C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CC0270"/>
    <w:multiLevelType w:val="hybridMultilevel"/>
    <w:tmpl w:val="4D7E3D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1A340F3"/>
    <w:multiLevelType w:val="hybridMultilevel"/>
    <w:tmpl w:val="3118C8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8F2C92"/>
    <w:multiLevelType w:val="hybridMultilevel"/>
    <w:tmpl w:val="4CF481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764E3F"/>
    <w:multiLevelType w:val="hybridMultilevel"/>
    <w:tmpl w:val="2C3C7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2B397B"/>
    <w:multiLevelType w:val="hybridMultilevel"/>
    <w:tmpl w:val="D0303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A6150F"/>
    <w:multiLevelType w:val="hybridMultilevel"/>
    <w:tmpl w:val="3F46BE10"/>
    <w:lvl w:ilvl="0" w:tplc="181EBC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C741D3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924CC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D4A9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63CA6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05EEE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D9288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74EAE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AA488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7FD5732F"/>
    <w:multiLevelType w:val="hybridMultilevel"/>
    <w:tmpl w:val="48625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4"/>
  </w:num>
  <w:num w:numId="5">
    <w:abstractNumId w:val="2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0szAwtjQyNzI0NrZQ0lEKTi0uzszPAykwrAUAGb6szCwAAAA="/>
  </w:docVars>
  <w:rsids>
    <w:rsidRoot w:val="00B065F6"/>
    <w:rsid w:val="00017029"/>
    <w:rsid w:val="000363B2"/>
    <w:rsid w:val="000942D3"/>
    <w:rsid w:val="000B69CD"/>
    <w:rsid w:val="000B7B8C"/>
    <w:rsid w:val="000C29F0"/>
    <w:rsid w:val="000F35BC"/>
    <w:rsid w:val="000F4BB2"/>
    <w:rsid w:val="000F4C52"/>
    <w:rsid w:val="000F5263"/>
    <w:rsid w:val="00101D9A"/>
    <w:rsid w:val="0018011D"/>
    <w:rsid w:val="001813B0"/>
    <w:rsid w:val="0018719D"/>
    <w:rsid w:val="001C36FB"/>
    <w:rsid w:val="001E2BC7"/>
    <w:rsid w:val="00207FF5"/>
    <w:rsid w:val="00233173"/>
    <w:rsid w:val="002346DE"/>
    <w:rsid w:val="00254D5E"/>
    <w:rsid w:val="002A1477"/>
    <w:rsid w:val="00303FD2"/>
    <w:rsid w:val="00325E5A"/>
    <w:rsid w:val="00330312"/>
    <w:rsid w:val="0033069C"/>
    <w:rsid w:val="00381B0A"/>
    <w:rsid w:val="003835DF"/>
    <w:rsid w:val="00391003"/>
    <w:rsid w:val="003A6C16"/>
    <w:rsid w:val="003B1E2B"/>
    <w:rsid w:val="003E283D"/>
    <w:rsid w:val="003F3E41"/>
    <w:rsid w:val="003F4942"/>
    <w:rsid w:val="00425DFA"/>
    <w:rsid w:val="00435C30"/>
    <w:rsid w:val="00440DD5"/>
    <w:rsid w:val="004528F0"/>
    <w:rsid w:val="0049603A"/>
    <w:rsid w:val="004A16B5"/>
    <w:rsid w:val="004B2354"/>
    <w:rsid w:val="004D08F4"/>
    <w:rsid w:val="004E0BD3"/>
    <w:rsid w:val="00524FAD"/>
    <w:rsid w:val="005717CA"/>
    <w:rsid w:val="00573E79"/>
    <w:rsid w:val="005D468F"/>
    <w:rsid w:val="005E6AB7"/>
    <w:rsid w:val="00602658"/>
    <w:rsid w:val="006215F3"/>
    <w:rsid w:val="00627FAA"/>
    <w:rsid w:val="00656C3F"/>
    <w:rsid w:val="00663B94"/>
    <w:rsid w:val="00670C76"/>
    <w:rsid w:val="006C2D80"/>
    <w:rsid w:val="006E0F44"/>
    <w:rsid w:val="006E7E60"/>
    <w:rsid w:val="00731CF4"/>
    <w:rsid w:val="00747E34"/>
    <w:rsid w:val="0077282B"/>
    <w:rsid w:val="007750E8"/>
    <w:rsid w:val="007C4B7C"/>
    <w:rsid w:val="00815039"/>
    <w:rsid w:val="0082608E"/>
    <w:rsid w:val="008371AC"/>
    <w:rsid w:val="0084416D"/>
    <w:rsid w:val="008515CA"/>
    <w:rsid w:val="00883C1B"/>
    <w:rsid w:val="00894FEE"/>
    <w:rsid w:val="008D17DF"/>
    <w:rsid w:val="00906A56"/>
    <w:rsid w:val="0097796D"/>
    <w:rsid w:val="009F081A"/>
    <w:rsid w:val="00A001CF"/>
    <w:rsid w:val="00A04E79"/>
    <w:rsid w:val="00A31714"/>
    <w:rsid w:val="00A540E7"/>
    <w:rsid w:val="00A60A2B"/>
    <w:rsid w:val="00A62DC2"/>
    <w:rsid w:val="00AD181E"/>
    <w:rsid w:val="00AE32E8"/>
    <w:rsid w:val="00AF2A83"/>
    <w:rsid w:val="00B065F6"/>
    <w:rsid w:val="00B6013A"/>
    <w:rsid w:val="00B75174"/>
    <w:rsid w:val="00B81D19"/>
    <w:rsid w:val="00BA0726"/>
    <w:rsid w:val="00BD3196"/>
    <w:rsid w:val="00BE2BCA"/>
    <w:rsid w:val="00BF20F5"/>
    <w:rsid w:val="00C015FA"/>
    <w:rsid w:val="00C4178F"/>
    <w:rsid w:val="00C434D1"/>
    <w:rsid w:val="00C62A87"/>
    <w:rsid w:val="00C91FB8"/>
    <w:rsid w:val="00CA2853"/>
    <w:rsid w:val="00CB7D50"/>
    <w:rsid w:val="00CE50A2"/>
    <w:rsid w:val="00CF0AAF"/>
    <w:rsid w:val="00D12D8E"/>
    <w:rsid w:val="00D254A4"/>
    <w:rsid w:val="00D26E74"/>
    <w:rsid w:val="00D50D29"/>
    <w:rsid w:val="00D56D3F"/>
    <w:rsid w:val="00D57C97"/>
    <w:rsid w:val="00D73025"/>
    <w:rsid w:val="00DA4FA4"/>
    <w:rsid w:val="00DE7C30"/>
    <w:rsid w:val="00E23F4D"/>
    <w:rsid w:val="00E300D7"/>
    <w:rsid w:val="00E426EE"/>
    <w:rsid w:val="00E70E2F"/>
    <w:rsid w:val="00EB26A4"/>
    <w:rsid w:val="00F22DDD"/>
    <w:rsid w:val="00F3249F"/>
    <w:rsid w:val="00F34F5C"/>
    <w:rsid w:val="00F4233B"/>
    <w:rsid w:val="00F50952"/>
    <w:rsid w:val="00F529DD"/>
    <w:rsid w:val="00F6706B"/>
    <w:rsid w:val="00FB10CE"/>
    <w:rsid w:val="00FB2BEA"/>
    <w:rsid w:val="00FC0F84"/>
    <w:rsid w:val="00FE241B"/>
    <w:rsid w:val="00FE64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6515C"/>
  <w15:chartTrackingRefBased/>
  <w15:docId w15:val="{17F6B1F1-017C-4D55-816D-2EDD9AE9FC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363B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63B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529DD"/>
    <w:pPr>
      <w:spacing w:after="160" w:line="259" w:lineRule="auto"/>
      <w:ind w:left="720"/>
      <w:contextualSpacing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985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515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06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91499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2877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4672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3</Pages>
  <Words>213</Words>
  <Characters>1215</Characters>
  <Application>Microsoft Office Word</Application>
  <DocSecurity>0</DocSecurity>
  <Lines>10</Lines>
  <Paragraphs>2</Paragraphs>
  <ScaleCrop>false</ScaleCrop>
  <Company/>
  <LinksUpToDate>false</LinksUpToDate>
  <CharactersWithSpaces>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is Jana</dc:creator>
  <cp:keywords/>
  <dc:description/>
  <cp:lastModifiedBy>Unan, Mahmut</cp:lastModifiedBy>
  <cp:revision>123</cp:revision>
  <dcterms:created xsi:type="dcterms:W3CDTF">2019-06-25T20:31:00Z</dcterms:created>
  <dcterms:modified xsi:type="dcterms:W3CDTF">2020-07-20T07:14:00Z</dcterms:modified>
</cp:coreProperties>
</file>